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7 S. Can Dota A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bernicemoo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3044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